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51C2" w:rsidRPr="00393B68" w:rsidRDefault="00393B68" w:rsidP="00F551C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93B68">
        <w:rPr>
          <w:rFonts w:ascii="Times New Roman" w:hAnsi="Times New Roman" w:cs="Times New Roman"/>
          <w:b/>
          <w:sz w:val="28"/>
          <w:szCs w:val="28"/>
        </w:rPr>
        <w:t>DIVINE CHINWENDU IKEH</w:t>
      </w:r>
    </w:p>
    <w:p w:rsidR="00F551C2" w:rsidRPr="005522D8" w:rsidRDefault="00F551C2" w:rsidP="005522D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 xml:space="preserve">Nigerian | </w:t>
      </w:r>
      <w:r w:rsidR="00393B68" w:rsidRPr="005522D8">
        <w:rPr>
          <w:rFonts w:ascii="Times New Roman" w:hAnsi="Times New Roman" w:cs="Times New Roman"/>
          <w:sz w:val="24"/>
          <w:szCs w:val="24"/>
        </w:rPr>
        <w:t>Abuja | +2349075753202</w:t>
      </w:r>
    </w:p>
    <w:p w:rsidR="00F551C2" w:rsidRPr="005522D8" w:rsidRDefault="00F551C2" w:rsidP="005522D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E-mail:</w:t>
      </w:r>
      <w:r w:rsidR="00393B68" w:rsidRPr="005522D8">
        <w:rPr>
          <w:rFonts w:ascii="Times New Roman" w:hAnsi="Times New Roman" w:cs="Times New Roman"/>
          <w:sz w:val="24"/>
          <w:szCs w:val="24"/>
        </w:rPr>
        <w:t>ikehdivine081</w:t>
      </w:r>
      <w:r w:rsidRPr="005522D8">
        <w:rPr>
          <w:rFonts w:ascii="Times New Roman" w:hAnsi="Times New Roman" w:cs="Times New Roman"/>
          <w:sz w:val="24"/>
          <w:szCs w:val="24"/>
        </w:rPr>
        <w:t>@gmail.com LinkedIn:</w:t>
      </w:r>
      <w:r w:rsidR="00393B68" w:rsidRPr="005522D8">
        <w:rPr>
          <w:rFonts w:ascii="Times New Roman" w:hAnsi="Times New Roman" w:cs="Times New Roman"/>
          <w:sz w:val="24"/>
          <w:szCs w:val="24"/>
        </w:rPr>
        <w:t xml:space="preserve"> https://www.linkedin.com/in/divine-ikeh</w:t>
      </w:r>
    </w:p>
    <w:p w:rsidR="00F551C2" w:rsidRPr="005522D8" w:rsidRDefault="00F551C2" w:rsidP="005522D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22D8">
        <w:rPr>
          <w:rFonts w:ascii="Times New Roman" w:hAnsi="Times New Roman" w:cs="Times New Roman"/>
          <w:b/>
          <w:sz w:val="24"/>
          <w:szCs w:val="24"/>
        </w:rPr>
        <w:t>SUMMARY</w:t>
      </w:r>
    </w:p>
    <w:p w:rsidR="00F551C2" w:rsidRPr="005522D8" w:rsidRDefault="00021DED" w:rsidP="005522D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1DED">
        <w:rPr>
          <w:rFonts w:ascii="Times New Roman" w:hAnsi="Times New Roman" w:cs="Times New Roman"/>
          <w:sz w:val="24"/>
          <w:szCs w:val="24"/>
        </w:rPr>
        <w:t>I am a career-oriented and result-driven individual seeking mid-level roles as a content writer, and copywriter. I have excellent communication skills, time management skills, and a flexible schedule. I am well-versed in utilizing SEO keywords in creating high-quality content. I can be relied upon to help your company achieve its goals by leveraging my years of experience and skills. I want to make a success of my career through transparency service, good planning, and a high level of creativity and conceptual mind.</w:t>
      </w:r>
    </w:p>
    <w:p w:rsidR="00F551C2" w:rsidRPr="005522D8" w:rsidRDefault="00F551C2" w:rsidP="005522D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22D8">
        <w:rPr>
          <w:rFonts w:ascii="Times New Roman" w:hAnsi="Times New Roman" w:cs="Times New Roman"/>
          <w:b/>
          <w:sz w:val="24"/>
          <w:szCs w:val="24"/>
        </w:rPr>
        <w:t>EDUCATION</w:t>
      </w:r>
    </w:p>
    <w:p w:rsidR="00F551C2" w:rsidRPr="005522D8" w:rsidRDefault="00F551C2" w:rsidP="005522D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Enugu State University of Science and Technology</w:t>
      </w:r>
      <w:r w:rsidRPr="005522D8">
        <w:rPr>
          <w:rFonts w:ascii="Times New Roman" w:hAnsi="Times New Roman" w:cs="Times New Roman"/>
          <w:sz w:val="24"/>
          <w:szCs w:val="24"/>
        </w:rPr>
        <w:tab/>
      </w:r>
      <w:r w:rsidRPr="005522D8">
        <w:rPr>
          <w:rFonts w:ascii="Times New Roman" w:hAnsi="Times New Roman" w:cs="Times New Roman"/>
          <w:sz w:val="24"/>
          <w:szCs w:val="24"/>
        </w:rPr>
        <w:tab/>
        <w:t>November 2011 – December 2015</w:t>
      </w:r>
    </w:p>
    <w:p w:rsidR="00F551C2" w:rsidRPr="005522D8" w:rsidRDefault="00F551C2" w:rsidP="005522D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522D8">
        <w:rPr>
          <w:rFonts w:ascii="Times New Roman" w:hAnsi="Times New Roman" w:cs="Times New Roman"/>
          <w:sz w:val="24"/>
          <w:szCs w:val="24"/>
        </w:rPr>
        <w:t>B.Sc</w:t>
      </w:r>
      <w:proofErr w:type="spellEnd"/>
      <w:r w:rsidRPr="005522D8">
        <w:rPr>
          <w:rFonts w:ascii="Times New Roman" w:hAnsi="Times New Roman" w:cs="Times New Roman"/>
          <w:sz w:val="24"/>
          <w:szCs w:val="24"/>
        </w:rPr>
        <w:t xml:space="preserve"> Industrial Chemistry</w:t>
      </w:r>
    </w:p>
    <w:p w:rsidR="00F551C2" w:rsidRPr="005522D8" w:rsidRDefault="00F551C2" w:rsidP="005522D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522D8">
        <w:rPr>
          <w:rFonts w:ascii="Times New Roman" w:hAnsi="Times New Roman" w:cs="Times New Roman"/>
          <w:sz w:val="24"/>
          <w:szCs w:val="24"/>
        </w:rPr>
        <w:t>Ahmadu</w:t>
      </w:r>
      <w:proofErr w:type="spellEnd"/>
      <w:r w:rsidRPr="005522D8">
        <w:rPr>
          <w:rFonts w:ascii="Times New Roman" w:hAnsi="Times New Roman" w:cs="Times New Roman"/>
          <w:sz w:val="24"/>
          <w:szCs w:val="24"/>
        </w:rPr>
        <w:t xml:space="preserve"> Bello University – Kaduna, Nigeria </w:t>
      </w:r>
      <w:r w:rsidRPr="005522D8">
        <w:rPr>
          <w:rFonts w:ascii="Times New Roman" w:hAnsi="Times New Roman" w:cs="Times New Roman"/>
          <w:sz w:val="24"/>
          <w:szCs w:val="24"/>
        </w:rPr>
        <w:tab/>
      </w:r>
      <w:r w:rsidRPr="005522D8">
        <w:rPr>
          <w:rFonts w:ascii="Times New Roman" w:hAnsi="Times New Roman" w:cs="Times New Roman"/>
          <w:sz w:val="24"/>
          <w:szCs w:val="24"/>
        </w:rPr>
        <w:tab/>
        <w:t xml:space="preserve">July 2019 – </w:t>
      </w:r>
      <w:r w:rsidR="005A04E2">
        <w:rPr>
          <w:rFonts w:ascii="Times New Roman" w:hAnsi="Times New Roman" w:cs="Times New Roman"/>
          <w:sz w:val="24"/>
          <w:szCs w:val="24"/>
        </w:rPr>
        <w:t>In view</w:t>
      </w:r>
    </w:p>
    <w:p w:rsidR="00F551C2" w:rsidRPr="005522D8" w:rsidRDefault="00F551C2" w:rsidP="005522D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M.sc, Analytical Chemistry</w:t>
      </w:r>
    </w:p>
    <w:p w:rsidR="00F551C2" w:rsidRPr="005522D8" w:rsidRDefault="00F551C2" w:rsidP="005522D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22D8">
        <w:rPr>
          <w:rFonts w:ascii="Times New Roman" w:hAnsi="Times New Roman" w:cs="Times New Roman"/>
          <w:b/>
          <w:sz w:val="24"/>
          <w:szCs w:val="24"/>
        </w:rPr>
        <w:t>WORK EXPERIENCE</w:t>
      </w:r>
    </w:p>
    <w:p w:rsidR="00F551C2" w:rsidRPr="005522D8" w:rsidRDefault="00F551C2" w:rsidP="005522D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22D8">
        <w:rPr>
          <w:rFonts w:ascii="Times New Roman" w:hAnsi="Times New Roman" w:cs="Times New Roman"/>
          <w:b/>
          <w:sz w:val="24"/>
          <w:szCs w:val="24"/>
        </w:rPr>
        <w:t>Content Specialist (Remote)</w:t>
      </w:r>
    </w:p>
    <w:p w:rsidR="00F551C2" w:rsidRPr="005522D8" w:rsidRDefault="00F551C2" w:rsidP="005522D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22D8">
        <w:rPr>
          <w:rFonts w:ascii="Times New Roman" w:hAnsi="Times New Roman" w:cs="Times New Roman"/>
          <w:b/>
          <w:sz w:val="24"/>
          <w:szCs w:val="24"/>
        </w:rPr>
        <w:t>Scooper - Nigeria, September 2022 - Present</w:t>
      </w:r>
    </w:p>
    <w:p w:rsidR="00393B68" w:rsidRPr="005522D8" w:rsidRDefault="00F551C2" w:rsidP="005522D8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 xml:space="preserve">Writing </w:t>
      </w:r>
      <w:r w:rsidR="00226094" w:rsidRPr="005522D8">
        <w:rPr>
          <w:rFonts w:ascii="Times New Roman" w:hAnsi="Times New Roman" w:cs="Times New Roman"/>
          <w:sz w:val="24"/>
          <w:szCs w:val="24"/>
        </w:rPr>
        <w:t xml:space="preserve">news </w:t>
      </w:r>
      <w:r w:rsidRPr="005522D8">
        <w:rPr>
          <w:rFonts w:ascii="Times New Roman" w:hAnsi="Times New Roman" w:cs="Times New Roman"/>
          <w:sz w:val="24"/>
          <w:szCs w:val="24"/>
        </w:rPr>
        <w:t xml:space="preserve">content </w:t>
      </w:r>
      <w:r w:rsidR="00226094" w:rsidRPr="005522D8">
        <w:rPr>
          <w:rFonts w:ascii="Times New Roman" w:hAnsi="Times New Roman" w:cs="Times New Roman"/>
          <w:sz w:val="24"/>
          <w:szCs w:val="24"/>
        </w:rPr>
        <w:t>and related articles.</w:t>
      </w:r>
    </w:p>
    <w:p w:rsidR="00393B68" w:rsidRPr="005522D8" w:rsidRDefault="00226094" w:rsidP="005522D8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Carrying out reviews of</w:t>
      </w:r>
      <w:r w:rsidR="00F551C2" w:rsidRPr="005522D8">
        <w:rPr>
          <w:rFonts w:ascii="Times New Roman" w:hAnsi="Times New Roman" w:cs="Times New Roman"/>
          <w:sz w:val="24"/>
          <w:szCs w:val="24"/>
        </w:rPr>
        <w:t xml:space="preserve"> news content written by other writers</w:t>
      </w:r>
      <w:r w:rsidRPr="005522D8">
        <w:rPr>
          <w:rFonts w:ascii="Times New Roman" w:hAnsi="Times New Roman" w:cs="Times New Roman"/>
          <w:sz w:val="24"/>
          <w:szCs w:val="24"/>
        </w:rPr>
        <w:t>.</w:t>
      </w:r>
    </w:p>
    <w:p w:rsidR="00393B68" w:rsidRPr="005522D8" w:rsidRDefault="00F551C2" w:rsidP="005522D8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Proofreading news content and making sure they are free from bias, plagiarism or false information.</w:t>
      </w:r>
    </w:p>
    <w:p w:rsidR="00393B68" w:rsidRPr="005522D8" w:rsidRDefault="00F551C2" w:rsidP="005522D8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Carrying out interviews and other duties assigned.</w:t>
      </w:r>
    </w:p>
    <w:p w:rsidR="00F551C2" w:rsidRPr="005522D8" w:rsidRDefault="00F551C2" w:rsidP="005522D8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Monitor and report search trends and SEO performance.</w:t>
      </w:r>
    </w:p>
    <w:p w:rsidR="00F551C2" w:rsidRPr="005522D8" w:rsidRDefault="00393B68" w:rsidP="005522D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22D8">
        <w:rPr>
          <w:rFonts w:ascii="Times New Roman" w:hAnsi="Times New Roman" w:cs="Times New Roman"/>
          <w:b/>
          <w:sz w:val="24"/>
          <w:szCs w:val="24"/>
        </w:rPr>
        <w:t>Content Writer/ Copy</w:t>
      </w:r>
      <w:r w:rsidR="00226094" w:rsidRPr="005522D8">
        <w:rPr>
          <w:rFonts w:ascii="Times New Roman" w:hAnsi="Times New Roman" w:cs="Times New Roman"/>
          <w:b/>
          <w:sz w:val="24"/>
          <w:szCs w:val="24"/>
        </w:rPr>
        <w:t xml:space="preserve">writer (Remote) </w:t>
      </w:r>
    </w:p>
    <w:p w:rsidR="00F551C2" w:rsidRPr="005522D8" w:rsidRDefault="00226094" w:rsidP="005522D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5522D8">
        <w:rPr>
          <w:rFonts w:ascii="Times New Roman" w:hAnsi="Times New Roman" w:cs="Times New Roman"/>
          <w:b/>
          <w:sz w:val="24"/>
          <w:szCs w:val="24"/>
        </w:rPr>
        <w:t>Kidadl</w:t>
      </w:r>
      <w:proofErr w:type="spellEnd"/>
      <w:r w:rsidRPr="005522D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551C2" w:rsidRPr="005522D8">
        <w:rPr>
          <w:rFonts w:ascii="Times New Roman" w:hAnsi="Times New Roman" w:cs="Times New Roman"/>
          <w:b/>
          <w:sz w:val="24"/>
          <w:szCs w:val="24"/>
        </w:rPr>
        <w:t xml:space="preserve">– </w:t>
      </w:r>
      <w:r w:rsidRPr="005522D8">
        <w:rPr>
          <w:rFonts w:ascii="Times New Roman" w:hAnsi="Times New Roman" w:cs="Times New Roman"/>
          <w:b/>
          <w:sz w:val="24"/>
          <w:szCs w:val="24"/>
        </w:rPr>
        <w:t>United Kingdom</w:t>
      </w:r>
      <w:r w:rsidR="00393B68" w:rsidRPr="005522D8">
        <w:rPr>
          <w:rFonts w:ascii="Times New Roman" w:hAnsi="Times New Roman" w:cs="Times New Roman"/>
          <w:b/>
          <w:sz w:val="24"/>
          <w:szCs w:val="24"/>
        </w:rPr>
        <w:t>, July 2022 - January 2023</w:t>
      </w:r>
    </w:p>
    <w:p w:rsidR="00226094" w:rsidRPr="005522D8" w:rsidRDefault="00226094" w:rsidP="005522D8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Writing high quality educational content that are targeted at parents and children.</w:t>
      </w:r>
    </w:p>
    <w:p w:rsidR="00226094" w:rsidRPr="005522D8" w:rsidRDefault="00226094" w:rsidP="005522D8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Copywriting and writing about several children movies and games.</w:t>
      </w:r>
    </w:p>
    <w:p w:rsidR="00226094" w:rsidRPr="005522D8" w:rsidRDefault="00226094" w:rsidP="005522D8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Writing manuals and guides on how to play certain games and pass certain stages.</w:t>
      </w:r>
    </w:p>
    <w:p w:rsidR="00AA58F2" w:rsidRPr="005522D8" w:rsidRDefault="006D0464" w:rsidP="005522D8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Writing inspiring, funny, and motivational quotes from popular people and characters.</w:t>
      </w:r>
    </w:p>
    <w:p w:rsidR="006D0464" w:rsidRPr="005522D8" w:rsidRDefault="006D0464" w:rsidP="005522D8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Telling real life stories and biography of popular movie characters, political figures, music and sport legends, popular places, and events.</w:t>
      </w:r>
    </w:p>
    <w:p w:rsidR="006D0464" w:rsidRPr="005522D8" w:rsidRDefault="006D0464" w:rsidP="005522D8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Writing articles bothering on pets, foods and lovely places for holiday.</w:t>
      </w:r>
    </w:p>
    <w:p w:rsidR="00393B68" w:rsidRPr="005522D8" w:rsidRDefault="00393B68" w:rsidP="005522D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C485F" w:rsidRDefault="004C485F" w:rsidP="005522D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D0464" w:rsidRPr="005522D8" w:rsidRDefault="006D0464" w:rsidP="005522D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22D8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ntent Writer (Remote) </w:t>
      </w:r>
    </w:p>
    <w:p w:rsidR="006D0464" w:rsidRPr="005522D8" w:rsidRDefault="006D0464" w:rsidP="005522D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22D8">
        <w:rPr>
          <w:rFonts w:ascii="Times New Roman" w:hAnsi="Times New Roman" w:cs="Times New Roman"/>
          <w:b/>
          <w:sz w:val="24"/>
          <w:szCs w:val="24"/>
        </w:rPr>
        <w:t>Freelance</w:t>
      </w:r>
      <w:r w:rsidR="00393B68" w:rsidRPr="005522D8">
        <w:rPr>
          <w:rFonts w:ascii="Times New Roman" w:hAnsi="Times New Roman" w:cs="Times New Roman"/>
          <w:b/>
          <w:sz w:val="24"/>
          <w:szCs w:val="24"/>
        </w:rPr>
        <w:t xml:space="preserve"> – Nigeria, September 2016 – Present</w:t>
      </w:r>
    </w:p>
    <w:p w:rsidR="006D0464" w:rsidRPr="005522D8" w:rsidRDefault="006D0464" w:rsidP="005522D8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As a freelance wr</w:t>
      </w:r>
      <w:r w:rsidR="00875ED1">
        <w:rPr>
          <w:rFonts w:ascii="Times New Roman" w:hAnsi="Times New Roman" w:cs="Times New Roman"/>
          <w:sz w:val="24"/>
          <w:szCs w:val="24"/>
        </w:rPr>
        <w:t>iter, I have written articles on</w:t>
      </w:r>
      <w:r w:rsidRPr="005522D8">
        <w:rPr>
          <w:rFonts w:ascii="Times New Roman" w:hAnsi="Times New Roman" w:cs="Times New Roman"/>
          <w:sz w:val="24"/>
          <w:szCs w:val="24"/>
        </w:rPr>
        <w:t xml:space="preserve"> </w:t>
      </w:r>
      <w:r w:rsidR="00875ED1">
        <w:rPr>
          <w:rFonts w:ascii="Times New Roman" w:hAnsi="Times New Roman" w:cs="Times New Roman"/>
          <w:sz w:val="24"/>
          <w:szCs w:val="24"/>
        </w:rPr>
        <w:t xml:space="preserve">Finance, Investment, </w:t>
      </w:r>
      <w:r w:rsidRPr="005522D8">
        <w:rPr>
          <w:rFonts w:ascii="Times New Roman" w:hAnsi="Times New Roman" w:cs="Times New Roman"/>
          <w:sz w:val="24"/>
          <w:szCs w:val="24"/>
        </w:rPr>
        <w:t>product desc</w:t>
      </w:r>
      <w:r w:rsidR="00CC1572" w:rsidRPr="005522D8">
        <w:rPr>
          <w:rFonts w:ascii="Times New Roman" w:hAnsi="Times New Roman" w:cs="Times New Roman"/>
          <w:sz w:val="24"/>
          <w:szCs w:val="24"/>
        </w:rPr>
        <w:t>ription, SEO writing and Technical writing</w:t>
      </w:r>
    </w:p>
    <w:p w:rsidR="006D0464" w:rsidRPr="005522D8" w:rsidRDefault="006D0464" w:rsidP="005522D8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I have written news report and articles covering politics, sports, and crypto currencies.</w:t>
      </w:r>
    </w:p>
    <w:p w:rsidR="006D0464" w:rsidRPr="005522D8" w:rsidRDefault="00CC1572" w:rsidP="005522D8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 xml:space="preserve">I have also been involved in several health related articles bothering on </w:t>
      </w:r>
      <w:r w:rsidR="00AA58F2" w:rsidRPr="005522D8">
        <w:rPr>
          <w:rFonts w:ascii="Times New Roman" w:hAnsi="Times New Roman" w:cs="Times New Roman"/>
          <w:sz w:val="24"/>
          <w:szCs w:val="24"/>
        </w:rPr>
        <w:t>mental</w:t>
      </w:r>
      <w:r w:rsidRPr="005522D8">
        <w:rPr>
          <w:rFonts w:ascii="Times New Roman" w:hAnsi="Times New Roman" w:cs="Times New Roman"/>
          <w:sz w:val="24"/>
          <w:szCs w:val="24"/>
        </w:rPr>
        <w:t xml:space="preserve"> </w:t>
      </w:r>
      <w:r w:rsidR="00393B68" w:rsidRPr="005522D8">
        <w:rPr>
          <w:rFonts w:ascii="Times New Roman" w:hAnsi="Times New Roman" w:cs="Times New Roman"/>
          <w:sz w:val="24"/>
          <w:szCs w:val="24"/>
        </w:rPr>
        <w:t>health</w:t>
      </w:r>
      <w:r w:rsidRPr="005522D8">
        <w:rPr>
          <w:rFonts w:ascii="Times New Roman" w:hAnsi="Times New Roman" w:cs="Times New Roman"/>
          <w:sz w:val="24"/>
          <w:szCs w:val="24"/>
        </w:rPr>
        <w:t>, human body care and diseases.</w:t>
      </w:r>
    </w:p>
    <w:p w:rsidR="00AA58F2" w:rsidRPr="005522D8" w:rsidRDefault="00AA58F2" w:rsidP="005522D8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I have written several animal related articles such as on Birds, Cats and Dog.</w:t>
      </w:r>
    </w:p>
    <w:p w:rsidR="00AA58F2" w:rsidRPr="005522D8" w:rsidRDefault="00AA58F2" w:rsidP="005522D8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I am also an academic writer/editor with published articles on Journals.</w:t>
      </w:r>
    </w:p>
    <w:p w:rsidR="00CC1572" w:rsidRDefault="00CC1572" w:rsidP="005522D8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 xml:space="preserve">In most of these writings, I have been able to use several content management system (CMS) including </w:t>
      </w:r>
      <w:proofErr w:type="spellStart"/>
      <w:r w:rsidRPr="005522D8">
        <w:rPr>
          <w:rFonts w:ascii="Times New Roman" w:hAnsi="Times New Roman" w:cs="Times New Roman"/>
          <w:sz w:val="24"/>
          <w:szCs w:val="24"/>
        </w:rPr>
        <w:t>SuferSEO</w:t>
      </w:r>
      <w:proofErr w:type="spellEnd"/>
      <w:r w:rsidRPr="005522D8">
        <w:rPr>
          <w:rFonts w:ascii="Times New Roman" w:hAnsi="Times New Roman" w:cs="Times New Roman"/>
          <w:sz w:val="24"/>
          <w:szCs w:val="24"/>
        </w:rPr>
        <w:t xml:space="preserve">, </w:t>
      </w:r>
      <w:r w:rsidR="00AA58F2" w:rsidRPr="005522D8">
        <w:rPr>
          <w:rFonts w:ascii="Times New Roman" w:hAnsi="Times New Roman" w:cs="Times New Roman"/>
          <w:sz w:val="24"/>
          <w:szCs w:val="24"/>
        </w:rPr>
        <w:t>WordPress</w:t>
      </w:r>
      <w:r w:rsidRPr="005522D8">
        <w:rPr>
          <w:rFonts w:ascii="Times New Roman" w:hAnsi="Times New Roman" w:cs="Times New Roman"/>
          <w:sz w:val="24"/>
          <w:szCs w:val="24"/>
        </w:rPr>
        <w:t>, etc.</w:t>
      </w:r>
    </w:p>
    <w:p w:rsidR="004C485F" w:rsidRPr="005522D8" w:rsidRDefault="004C485F" w:rsidP="004C485F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D0464" w:rsidRPr="005522D8" w:rsidRDefault="006D0464" w:rsidP="005522D8">
      <w:pPr>
        <w:pStyle w:val="ListParagraph"/>
        <w:spacing w:line="24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AA58F2" w:rsidRPr="005522D8" w:rsidRDefault="00AA58F2" w:rsidP="005522D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22D8">
        <w:rPr>
          <w:rFonts w:ascii="Times New Roman" w:hAnsi="Times New Roman" w:cs="Times New Roman"/>
          <w:b/>
          <w:sz w:val="24"/>
          <w:szCs w:val="24"/>
        </w:rPr>
        <w:t xml:space="preserve">ARTICLE NICHE WITH EXPERIENCE </w:t>
      </w:r>
    </w:p>
    <w:p w:rsidR="00AA58F2" w:rsidRPr="005522D8" w:rsidRDefault="00AA58F2" w:rsidP="005522D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News report/article</w:t>
      </w:r>
    </w:p>
    <w:p w:rsidR="00AA58F2" w:rsidRPr="005522D8" w:rsidRDefault="00AA58F2" w:rsidP="005522D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Academic writing</w:t>
      </w:r>
      <w:r w:rsidR="00AC4A42">
        <w:rPr>
          <w:rFonts w:ascii="Times New Roman" w:hAnsi="Times New Roman" w:cs="Times New Roman"/>
          <w:sz w:val="24"/>
          <w:szCs w:val="24"/>
        </w:rPr>
        <w:t xml:space="preserve"> (ESG, Environmental, Sustainability and CSR writing)</w:t>
      </w:r>
    </w:p>
    <w:p w:rsidR="00AA58F2" w:rsidRPr="005522D8" w:rsidRDefault="00AA58F2" w:rsidP="005522D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Product based articles</w:t>
      </w:r>
    </w:p>
    <w:p w:rsidR="00AA58F2" w:rsidRPr="005522D8" w:rsidRDefault="00AA58F2" w:rsidP="005522D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SEO writing</w:t>
      </w:r>
    </w:p>
    <w:p w:rsidR="00AA58F2" w:rsidRPr="005522D8" w:rsidRDefault="00AA58F2" w:rsidP="005522D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Health related article</w:t>
      </w:r>
    </w:p>
    <w:p w:rsidR="00AA58F2" w:rsidRPr="005522D8" w:rsidRDefault="00AA58F2" w:rsidP="005522D8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Question based articles</w:t>
      </w:r>
    </w:p>
    <w:p w:rsidR="00AA58F2" w:rsidRPr="005522D8" w:rsidRDefault="00AA58F2" w:rsidP="005522D8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Crypto articles</w:t>
      </w:r>
    </w:p>
    <w:p w:rsidR="00AA58F2" w:rsidRPr="005522D8" w:rsidRDefault="00AA58F2" w:rsidP="005522D8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Gaming articles</w:t>
      </w:r>
    </w:p>
    <w:p w:rsidR="00AA58F2" w:rsidRPr="005522D8" w:rsidRDefault="00AA58F2" w:rsidP="005522D8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App related articles</w:t>
      </w:r>
    </w:p>
    <w:p w:rsidR="00AC68EB" w:rsidRPr="005522D8" w:rsidRDefault="00AC68EB" w:rsidP="005522D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22D8">
        <w:rPr>
          <w:rFonts w:ascii="Times New Roman" w:hAnsi="Times New Roman" w:cs="Times New Roman"/>
          <w:b/>
          <w:bCs/>
          <w:sz w:val="24"/>
          <w:szCs w:val="24"/>
        </w:rPr>
        <w:t>Key qualifications</w:t>
      </w:r>
      <w:r w:rsidRPr="005522D8">
        <w:rPr>
          <w:rFonts w:ascii="Times New Roman" w:hAnsi="Times New Roman" w:cs="Times New Roman"/>
          <w:sz w:val="24"/>
          <w:szCs w:val="24"/>
        </w:rPr>
        <w:t>: Excellent Communication skills, Fact- Checking skill, Proofreading, Editor, Ability to set priorities, Multi-tasking Ability, Ability to adhere to instructions, good knowledge of content management systems (CMS) and use of keywords, integrity and timely delivery.</w:t>
      </w:r>
    </w:p>
    <w:p w:rsidR="00AC68EB" w:rsidRPr="005522D8" w:rsidRDefault="00AC68EB" w:rsidP="005522D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22D8">
        <w:rPr>
          <w:rFonts w:ascii="Times New Roman" w:hAnsi="Times New Roman" w:cs="Times New Roman"/>
          <w:b/>
          <w:sz w:val="24"/>
          <w:szCs w:val="24"/>
        </w:rPr>
        <w:t>SKILLS</w:t>
      </w:r>
    </w:p>
    <w:p w:rsidR="00AC68EB" w:rsidRPr="005522D8" w:rsidRDefault="00AC68EB" w:rsidP="005522D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 xml:space="preserve">Excel, </w:t>
      </w:r>
      <w:proofErr w:type="spellStart"/>
      <w:r w:rsidR="00646081" w:rsidRPr="005522D8">
        <w:rPr>
          <w:rFonts w:ascii="Times New Roman" w:hAnsi="Times New Roman" w:cs="Times New Roman"/>
          <w:sz w:val="24"/>
          <w:szCs w:val="24"/>
        </w:rPr>
        <w:t>Wordpress</w:t>
      </w:r>
      <w:proofErr w:type="spellEnd"/>
      <w:r w:rsidRPr="005522D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22D8">
        <w:rPr>
          <w:rFonts w:ascii="Times New Roman" w:hAnsi="Times New Roman" w:cs="Times New Roman"/>
          <w:sz w:val="24"/>
          <w:szCs w:val="24"/>
        </w:rPr>
        <w:t>SuferSEO</w:t>
      </w:r>
      <w:proofErr w:type="spellEnd"/>
      <w:r w:rsidRPr="005522D8">
        <w:rPr>
          <w:rFonts w:ascii="Times New Roman" w:hAnsi="Times New Roman" w:cs="Times New Roman"/>
          <w:sz w:val="24"/>
          <w:szCs w:val="24"/>
        </w:rPr>
        <w:t>, XML, PowerPoint, SEO writing, SPSS, Experimental design, Slack, Google workspace</w:t>
      </w:r>
      <w:r w:rsidR="001853B2">
        <w:rPr>
          <w:rFonts w:ascii="Times New Roman" w:hAnsi="Times New Roman" w:cs="Times New Roman"/>
          <w:sz w:val="24"/>
          <w:szCs w:val="24"/>
        </w:rPr>
        <w:t xml:space="preserve"> </w:t>
      </w:r>
      <w:r w:rsidRPr="005522D8">
        <w:rPr>
          <w:rFonts w:ascii="Times New Roman" w:hAnsi="Times New Roman" w:cs="Times New Roman"/>
          <w:sz w:val="24"/>
          <w:szCs w:val="24"/>
        </w:rPr>
        <w:t>(G suite).</w:t>
      </w:r>
    </w:p>
    <w:p w:rsidR="00AC68EB" w:rsidRPr="005522D8" w:rsidRDefault="00AC68EB" w:rsidP="005522D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22D8">
        <w:rPr>
          <w:rFonts w:ascii="Times New Roman" w:hAnsi="Times New Roman" w:cs="Times New Roman"/>
          <w:b/>
          <w:sz w:val="24"/>
          <w:szCs w:val="24"/>
        </w:rPr>
        <w:t>LANGUAGES</w:t>
      </w:r>
    </w:p>
    <w:p w:rsidR="00AC68EB" w:rsidRPr="005522D8" w:rsidRDefault="00AC68EB" w:rsidP="005522D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English – Expert</w:t>
      </w:r>
    </w:p>
    <w:p w:rsidR="00AC68EB" w:rsidRPr="005522D8" w:rsidRDefault="00AC68EB" w:rsidP="005522D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b/>
          <w:sz w:val="24"/>
          <w:szCs w:val="24"/>
        </w:rPr>
        <w:t>HOBBIES</w:t>
      </w:r>
    </w:p>
    <w:p w:rsidR="00AC68EB" w:rsidRPr="005522D8" w:rsidRDefault="00AC68EB" w:rsidP="005522D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Reading, Research, Teaching.</w:t>
      </w:r>
    </w:p>
    <w:p w:rsidR="00AC68EB" w:rsidRPr="005522D8" w:rsidRDefault="00AC68EB" w:rsidP="005522D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22D8">
        <w:rPr>
          <w:rFonts w:ascii="Times New Roman" w:hAnsi="Times New Roman" w:cs="Times New Roman"/>
          <w:b/>
          <w:sz w:val="24"/>
          <w:szCs w:val="24"/>
        </w:rPr>
        <w:t>PORTFOLIO</w:t>
      </w:r>
    </w:p>
    <w:p w:rsidR="00AC68EB" w:rsidRPr="005522D8" w:rsidRDefault="00AC68EB" w:rsidP="005522D8">
      <w:pPr>
        <w:pStyle w:val="ListParagraph"/>
        <w:numPr>
          <w:ilvl w:val="0"/>
          <w:numId w:val="3"/>
        </w:numPr>
        <w:spacing w:line="240" w:lineRule="auto"/>
        <w:jc w:val="both"/>
        <w:rPr>
          <w:rStyle w:val="Hyperlink"/>
          <w:rFonts w:ascii="Times New Roman" w:hAnsi="Times New Roman" w:cs="Times New Roman"/>
          <w:b/>
          <w:sz w:val="24"/>
          <w:szCs w:val="24"/>
        </w:rPr>
      </w:pPr>
      <w:r w:rsidRPr="005522D8">
        <w:rPr>
          <w:rStyle w:val="Hyperlink"/>
          <w:rFonts w:ascii="Times New Roman" w:hAnsi="Times New Roman" w:cs="Times New Roman"/>
          <w:b/>
          <w:sz w:val="24"/>
          <w:szCs w:val="24"/>
        </w:rPr>
        <w:t>https://meetwritersinnigeria.blogspot.com/</w:t>
      </w:r>
    </w:p>
    <w:p w:rsidR="00AC68EB" w:rsidRPr="005522D8" w:rsidRDefault="00D61986" w:rsidP="005522D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5" w:history="1">
        <w:r w:rsidR="00AC68EB" w:rsidRPr="005522D8">
          <w:rPr>
            <w:rStyle w:val="Hyperlink"/>
            <w:rFonts w:ascii="Times New Roman" w:hAnsi="Times New Roman" w:cs="Times New Roman"/>
            <w:sz w:val="24"/>
            <w:szCs w:val="24"/>
          </w:rPr>
          <w:t>https://docs.google.com/document/d/1pZNyAqQnaJUXrnvJH8h5pbS9Hsb93gc_/edit?usp=sharing&amp;ouid=105398174343314700739&amp;rtpof=true&amp;sd=true</w:t>
        </w:r>
      </w:hyperlink>
    </w:p>
    <w:p w:rsidR="00AC68EB" w:rsidRPr="005522D8" w:rsidRDefault="00D61986" w:rsidP="005522D8">
      <w:pPr>
        <w:pStyle w:val="ListParagraph"/>
        <w:numPr>
          <w:ilvl w:val="0"/>
          <w:numId w:val="3"/>
        </w:numPr>
        <w:spacing w:line="24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hyperlink r:id="rId6" w:history="1">
        <w:r w:rsidR="00AC68EB" w:rsidRPr="005522D8">
          <w:rPr>
            <w:rStyle w:val="Hyperlink"/>
            <w:rFonts w:ascii="Times New Roman" w:hAnsi="Times New Roman" w:cs="Times New Roman"/>
            <w:sz w:val="24"/>
            <w:szCs w:val="24"/>
          </w:rPr>
          <w:t>https://docs.google.com/document/d/1uJK2da7cYJ3vYtW-QssyoELtFx2HbSeV/edit?usp=sharing&amp;ouid=105398174343314700739&amp;rtpof=true&amp;sd=true</w:t>
        </w:r>
      </w:hyperlink>
    </w:p>
    <w:p w:rsidR="00AC68EB" w:rsidRPr="00D61986" w:rsidRDefault="00D61986" w:rsidP="005522D8">
      <w:pPr>
        <w:pStyle w:val="ListParagraph"/>
        <w:numPr>
          <w:ilvl w:val="0"/>
          <w:numId w:val="3"/>
        </w:numPr>
        <w:spacing w:line="240" w:lineRule="auto"/>
        <w:jc w:val="both"/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</w:pPr>
      <w:hyperlink r:id="rId7" w:history="1">
        <w:r w:rsidRPr="00151584">
          <w:rPr>
            <w:rStyle w:val="Hyperlink"/>
            <w:rFonts w:ascii="Times New Roman" w:hAnsi="Times New Roman" w:cs="Times New Roman"/>
            <w:b/>
            <w:sz w:val="24"/>
            <w:szCs w:val="24"/>
          </w:rPr>
          <w:t>https://docs.google.com/document/d/1B-i7VgOQEtzL7J9w0KErll3dTPvCdKgVwa6LVQpzuQU/edit?usp=sharing</w:t>
        </w:r>
      </w:hyperlink>
    </w:p>
    <w:p w:rsidR="00D61986" w:rsidRDefault="00D61986" w:rsidP="00D61986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hyperlink r:id="rId8" w:history="1">
        <w:r w:rsidRPr="00151584">
          <w:rPr>
            <w:rStyle w:val="Hyperlink"/>
            <w:rFonts w:ascii="Times New Roman" w:hAnsi="Times New Roman" w:cs="Times New Roman"/>
            <w:b/>
            <w:sz w:val="24"/>
            <w:szCs w:val="24"/>
          </w:rPr>
          <w:t>https://docs.google.com/document/d/1ppTi0qTSkELo6mfI5yO2GNvxkM0dPS0GuHIYT0_c-Uk/edit?usp=sharing</w:t>
        </w:r>
      </w:hyperlink>
    </w:p>
    <w:p w:rsidR="00D61986" w:rsidRPr="005522D8" w:rsidRDefault="00D61986" w:rsidP="00D61986">
      <w:pPr>
        <w:pStyle w:val="ListParagraph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AC68EB" w:rsidRPr="005522D8" w:rsidRDefault="00AC68EB" w:rsidP="005522D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551C2" w:rsidRPr="005522D8" w:rsidRDefault="00F551C2" w:rsidP="005522D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551C2" w:rsidRPr="005522D8" w:rsidRDefault="00F551C2" w:rsidP="005522D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REFERENCES</w:t>
      </w:r>
    </w:p>
    <w:p w:rsidR="002A7C33" w:rsidRPr="005522D8" w:rsidRDefault="00F551C2" w:rsidP="005522D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22D8">
        <w:rPr>
          <w:rFonts w:ascii="Times New Roman" w:hAnsi="Times New Roman" w:cs="Times New Roman"/>
          <w:sz w:val="24"/>
          <w:szCs w:val="24"/>
        </w:rPr>
        <w:t>Available upon request</w:t>
      </w:r>
    </w:p>
    <w:sectPr w:rsidR="002A7C33" w:rsidRPr="005522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3"/>
    <w:multiLevelType w:val="hybridMultilevel"/>
    <w:tmpl w:val="1592C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C2A25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B7192B"/>
    <w:multiLevelType w:val="hybridMultilevel"/>
    <w:tmpl w:val="5352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E973E8"/>
    <w:multiLevelType w:val="hybridMultilevel"/>
    <w:tmpl w:val="1F427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AB55DE"/>
    <w:multiLevelType w:val="hybridMultilevel"/>
    <w:tmpl w:val="C6F4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EA1FD4"/>
    <w:multiLevelType w:val="hybridMultilevel"/>
    <w:tmpl w:val="68585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MTI0MTI2MzI1MDJQ0lEKTi0uzszPAykwrwUAKbcX2SwAAAA="/>
  </w:docVars>
  <w:rsids>
    <w:rsidRoot w:val="00F551C2"/>
    <w:rsid w:val="00021DED"/>
    <w:rsid w:val="000F606B"/>
    <w:rsid w:val="001853B2"/>
    <w:rsid w:val="00226094"/>
    <w:rsid w:val="003619C7"/>
    <w:rsid w:val="00393B68"/>
    <w:rsid w:val="004C485F"/>
    <w:rsid w:val="005522D8"/>
    <w:rsid w:val="0059662D"/>
    <w:rsid w:val="005A04E2"/>
    <w:rsid w:val="00646081"/>
    <w:rsid w:val="006D0464"/>
    <w:rsid w:val="00875ED1"/>
    <w:rsid w:val="009146BE"/>
    <w:rsid w:val="00AA58F2"/>
    <w:rsid w:val="00AC4A42"/>
    <w:rsid w:val="00AC68EB"/>
    <w:rsid w:val="00CC1572"/>
    <w:rsid w:val="00D1576C"/>
    <w:rsid w:val="00D61986"/>
    <w:rsid w:val="00F551C2"/>
    <w:rsid w:val="00FF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8B28D4-2DDB-4EA6-A4E6-FCEC4B781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51C2"/>
    <w:pPr>
      <w:ind w:left="720"/>
      <w:contextualSpacing/>
    </w:pPr>
    <w:rPr>
      <w:rFonts w:ascii="Calibri" w:eastAsia="Calibri" w:hAnsi="Calibri" w:cs="SimSun"/>
    </w:rPr>
  </w:style>
  <w:style w:type="paragraph" w:styleId="NoSpacing">
    <w:name w:val="No Spacing"/>
    <w:uiPriority w:val="1"/>
    <w:qFormat/>
    <w:rsid w:val="00AA58F2"/>
    <w:pPr>
      <w:spacing w:after="0" w:line="240" w:lineRule="auto"/>
    </w:pPr>
    <w:rPr>
      <w:rFonts w:ascii="Calibri" w:eastAsia="Calibri" w:hAnsi="Calibri" w:cs="SimSun"/>
    </w:rPr>
  </w:style>
  <w:style w:type="paragraph" w:styleId="Title">
    <w:name w:val="Title"/>
    <w:basedOn w:val="Normal"/>
    <w:next w:val="Normal"/>
    <w:link w:val="TitleChar"/>
    <w:uiPriority w:val="10"/>
    <w:qFormat/>
    <w:rsid w:val="00AC68EB"/>
    <w:pPr>
      <w:spacing w:after="0" w:line="240" w:lineRule="auto"/>
      <w:contextualSpacing/>
    </w:pPr>
    <w:rPr>
      <w:rFonts w:ascii="Cambria" w:eastAsia="SimSun" w:hAnsi="Cambria" w:cs="SimSu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C68EB"/>
    <w:rPr>
      <w:rFonts w:ascii="Cambria" w:eastAsia="SimSun" w:hAnsi="Cambria" w:cs="SimSun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AC68E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ppTi0qTSkELo6mfI5yO2GNvxkM0dPS0GuHIYT0_c-Uk/edit?usp=shar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document/d/1B-i7VgOQEtzL7J9w0KErll3dTPvCdKgVwa6LVQpzuQU/edit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oogle.com/document/d/1uJK2da7cYJ3vYtW-QssyoELtFx2HbSeV/edit?usp=sharing&amp;ouid=105398174343314700739&amp;rtpof=true&amp;sd=true" TargetMode="External"/><Relationship Id="rId5" Type="http://schemas.openxmlformats.org/officeDocument/2006/relationships/hyperlink" Target="https://docs.google.com/document/d/1pZNyAqQnaJUXrnvJH8h5pbS9Hsb93gc_/edit?usp=sharing&amp;ouid=105398174343314700739&amp;rtpof=true&amp;sd=tru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3</Pages>
  <Words>653</Words>
  <Characters>37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3</cp:revision>
  <dcterms:created xsi:type="dcterms:W3CDTF">2023-02-28T07:15:00Z</dcterms:created>
  <dcterms:modified xsi:type="dcterms:W3CDTF">2023-12-04T08:39:00Z</dcterms:modified>
</cp:coreProperties>
</file>